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2D85" w:rsidRPr="0098714C" w:rsidRDefault="0098714C" w:rsidP="0098714C">
      <w:pPr>
        <w:jc w:val="center"/>
        <w:rPr>
          <w:b/>
        </w:rPr>
      </w:pPr>
      <w:r w:rsidRPr="0098714C">
        <w:rPr>
          <w:b/>
        </w:rPr>
        <w:t>Documentación API</w:t>
      </w:r>
      <w:bookmarkStart w:id="0" w:name="_GoBack"/>
      <w:bookmarkEnd w:id="0"/>
    </w:p>
    <w:p w:rsidR="0098714C" w:rsidRDefault="0098714C" w:rsidP="0098714C">
      <w:pPr>
        <w:jc w:val="both"/>
      </w:pPr>
      <w:r>
        <w:t xml:space="preserve">Para la aplicación se han creado 4 </w:t>
      </w:r>
      <w:proofErr w:type="spellStart"/>
      <w:r>
        <w:t>APIs</w:t>
      </w:r>
      <w:proofErr w:type="spellEnd"/>
      <w:r>
        <w:t xml:space="preserve"> </w:t>
      </w:r>
      <w:proofErr w:type="spellStart"/>
      <w:r>
        <w:t>Controllers</w:t>
      </w:r>
      <w:proofErr w:type="spellEnd"/>
      <w:r>
        <w:t>. Estos son:</w:t>
      </w:r>
    </w:p>
    <w:p w:rsidR="0098714C" w:rsidRDefault="0098714C" w:rsidP="0098714C">
      <w:pPr>
        <w:pStyle w:val="Prrafodelista"/>
        <w:numPr>
          <w:ilvl w:val="0"/>
          <w:numId w:val="1"/>
        </w:numPr>
        <w:jc w:val="both"/>
      </w:pPr>
      <w:proofErr w:type="spellStart"/>
      <w:r>
        <w:t>HomeController</w:t>
      </w:r>
      <w:proofErr w:type="spellEnd"/>
    </w:p>
    <w:p w:rsidR="0098714C" w:rsidRDefault="00A96044" w:rsidP="0098714C">
      <w:pPr>
        <w:pStyle w:val="Prrafodelista"/>
        <w:numPr>
          <w:ilvl w:val="0"/>
          <w:numId w:val="1"/>
        </w:numPr>
        <w:jc w:val="both"/>
      </w:pPr>
      <w:proofErr w:type="spellStart"/>
      <w:r>
        <w:t>AuthenticationController</w:t>
      </w:r>
      <w:proofErr w:type="spellEnd"/>
    </w:p>
    <w:p w:rsidR="00A96044" w:rsidRDefault="00A96044" w:rsidP="0098714C">
      <w:pPr>
        <w:pStyle w:val="Prrafodelista"/>
        <w:numPr>
          <w:ilvl w:val="0"/>
          <w:numId w:val="1"/>
        </w:numPr>
        <w:jc w:val="both"/>
      </w:pPr>
      <w:proofErr w:type="spellStart"/>
      <w:r>
        <w:t>ProductController</w:t>
      </w:r>
      <w:proofErr w:type="spellEnd"/>
    </w:p>
    <w:p w:rsidR="00A96044" w:rsidRDefault="00A96044" w:rsidP="0098714C">
      <w:pPr>
        <w:pStyle w:val="Prrafodelista"/>
        <w:numPr>
          <w:ilvl w:val="0"/>
          <w:numId w:val="1"/>
        </w:numPr>
        <w:jc w:val="both"/>
      </w:pPr>
      <w:proofErr w:type="spellStart"/>
      <w:r>
        <w:t>SalesController</w:t>
      </w:r>
      <w:proofErr w:type="spellEnd"/>
    </w:p>
    <w:p w:rsidR="00A96044" w:rsidRDefault="00A96044" w:rsidP="00A96044">
      <w:pPr>
        <w:jc w:val="both"/>
      </w:pPr>
      <w:r>
        <w:t xml:space="preserve">Estos se pueden acceder a través de la dirección: </w:t>
      </w:r>
      <w:r w:rsidRPr="00A96044">
        <w:t>https://localhost:44371/</w:t>
      </w:r>
    </w:p>
    <w:p w:rsidR="00A96044" w:rsidRPr="00A96044" w:rsidRDefault="00A96044" w:rsidP="00A96044">
      <w:pPr>
        <w:jc w:val="both"/>
        <w:rPr>
          <w:b/>
        </w:rPr>
      </w:pPr>
      <w:proofErr w:type="spellStart"/>
      <w:r w:rsidRPr="00A96044">
        <w:rPr>
          <w:b/>
        </w:rPr>
        <w:t>HomeController</w:t>
      </w:r>
      <w:proofErr w:type="spellEnd"/>
    </w:p>
    <w:p w:rsidR="00A96044" w:rsidRDefault="00A96044" w:rsidP="00A96044">
      <w:pPr>
        <w:jc w:val="both"/>
      </w:pPr>
      <w:r>
        <w:rPr>
          <w:noProof/>
        </w:rPr>
        <w:drawing>
          <wp:inline distT="0" distB="0" distL="0" distR="0" wp14:anchorId="57BD78C0" wp14:editId="6D4FD4E9">
            <wp:extent cx="3343275" cy="150495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044" w:rsidRDefault="00A96044" w:rsidP="00A96044">
      <w:pPr>
        <w:jc w:val="both"/>
      </w:pPr>
      <w:r>
        <w:t>Este controlador solo tiene una ruta (</w:t>
      </w:r>
      <w:proofErr w:type="spellStart"/>
      <w:r>
        <w:t>start</w:t>
      </w:r>
      <w:proofErr w:type="spellEnd"/>
      <w:r>
        <w:t xml:space="preserve">) y se ha creado para verificar que la API se encuentra funcionando correctamente. Al ejecutarla devuelve el </w:t>
      </w:r>
      <w:proofErr w:type="spellStart"/>
      <w:proofErr w:type="gramStart"/>
      <w:r>
        <w:t>string</w:t>
      </w:r>
      <w:proofErr w:type="spellEnd"/>
      <w:r>
        <w:t>[</w:t>
      </w:r>
      <w:proofErr w:type="gramEnd"/>
      <w:r>
        <w:t>“</w:t>
      </w:r>
      <w:proofErr w:type="spellStart"/>
      <w:r>
        <w:t>API:”,”Escuchando</w:t>
      </w:r>
      <w:proofErr w:type="spellEnd"/>
      <w:r>
        <w:t>”].</w:t>
      </w:r>
    </w:p>
    <w:p w:rsidR="00A96044" w:rsidRDefault="00A96044" w:rsidP="00A96044">
      <w:pPr>
        <w:jc w:val="both"/>
      </w:pPr>
    </w:p>
    <w:p w:rsidR="00A96044" w:rsidRPr="00A96044" w:rsidRDefault="00A96044" w:rsidP="00A96044">
      <w:pPr>
        <w:jc w:val="both"/>
        <w:rPr>
          <w:b/>
        </w:rPr>
      </w:pPr>
      <w:proofErr w:type="spellStart"/>
      <w:r w:rsidRPr="00A96044">
        <w:rPr>
          <w:b/>
        </w:rPr>
        <w:t>AuthenticationController</w:t>
      </w:r>
      <w:proofErr w:type="spellEnd"/>
    </w:p>
    <w:p w:rsidR="00A96044" w:rsidRDefault="00A96044" w:rsidP="00A96044">
      <w:pPr>
        <w:jc w:val="both"/>
      </w:pPr>
      <w:r>
        <w:t>Esta API se utiliza para autenticar el usuario, se usa para iniciar sesión, cerrar la sesión u obtener el usuario para verificar las características de este. Adicionalmente se agregó una ruta para creación de nuevos usuarios.</w:t>
      </w:r>
    </w:p>
    <w:p w:rsidR="00A96044" w:rsidRDefault="00A96044" w:rsidP="00A96044">
      <w:pPr>
        <w:jc w:val="both"/>
      </w:pPr>
      <w:r w:rsidRPr="00A96044">
        <w:rPr>
          <w:b/>
        </w:rPr>
        <w:t>Obtener usuarios</w:t>
      </w:r>
      <w:r>
        <w:t xml:space="preserve"> (api/</w:t>
      </w:r>
      <w:proofErr w:type="spellStart"/>
      <w:r>
        <w:t>Authentication</w:t>
      </w:r>
      <w:proofErr w:type="spellEnd"/>
      <w:proofErr w:type="gramStart"/>
      <w:r>
        <w:t>/{</w:t>
      </w:r>
      <w:proofErr w:type="gramEnd"/>
      <w:r>
        <w:t>id})</w:t>
      </w:r>
    </w:p>
    <w:p w:rsidR="00A96044" w:rsidRDefault="00A96044" w:rsidP="00A96044">
      <w:pPr>
        <w:jc w:val="both"/>
      </w:pPr>
      <w:r>
        <w:rPr>
          <w:noProof/>
        </w:rPr>
        <w:drawing>
          <wp:inline distT="0" distB="0" distL="0" distR="0" wp14:anchorId="133993AD" wp14:editId="77C6FA0C">
            <wp:extent cx="4977441" cy="2532086"/>
            <wp:effectExtent l="0" t="0" r="0" b="190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87503" cy="25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044" w:rsidRPr="00D31EC1" w:rsidRDefault="00A96044" w:rsidP="00A96044">
      <w:pPr>
        <w:jc w:val="both"/>
        <w:rPr>
          <w:b/>
        </w:rPr>
      </w:pPr>
      <w:r w:rsidRPr="00D31EC1">
        <w:rPr>
          <w:b/>
        </w:rPr>
        <w:lastRenderedPageBreak/>
        <w:t xml:space="preserve">Iniciar </w:t>
      </w:r>
      <w:proofErr w:type="gramStart"/>
      <w:r w:rsidRPr="00D31EC1">
        <w:rPr>
          <w:b/>
        </w:rPr>
        <w:t>Sesión(</w:t>
      </w:r>
      <w:proofErr w:type="gramEnd"/>
      <w:r w:rsidRPr="00D31EC1">
        <w:rPr>
          <w:b/>
        </w:rPr>
        <w:t>api/</w:t>
      </w:r>
      <w:proofErr w:type="spellStart"/>
      <w:r w:rsidRPr="00D31EC1">
        <w:rPr>
          <w:b/>
        </w:rPr>
        <w:t>Authentication</w:t>
      </w:r>
      <w:proofErr w:type="spellEnd"/>
      <w:r w:rsidRPr="00D31EC1">
        <w:rPr>
          <w:b/>
        </w:rPr>
        <w:t>/{email}/{</w:t>
      </w:r>
      <w:proofErr w:type="spellStart"/>
      <w:r w:rsidRPr="00D31EC1">
        <w:rPr>
          <w:b/>
        </w:rPr>
        <w:t>password</w:t>
      </w:r>
      <w:proofErr w:type="spellEnd"/>
      <w:r w:rsidRPr="00D31EC1">
        <w:rPr>
          <w:b/>
        </w:rPr>
        <w:t>})</w:t>
      </w:r>
    </w:p>
    <w:p w:rsidR="00A96044" w:rsidRDefault="00A96044" w:rsidP="00A96044">
      <w:pPr>
        <w:jc w:val="both"/>
      </w:pPr>
      <w:r>
        <w:rPr>
          <w:noProof/>
        </w:rPr>
        <w:drawing>
          <wp:inline distT="0" distB="0" distL="0" distR="0" wp14:anchorId="63AE7B43" wp14:editId="33342F30">
            <wp:extent cx="4761781" cy="4518789"/>
            <wp:effectExtent l="0" t="0" r="127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7335" cy="452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3AA" w:rsidRPr="00D31EC1" w:rsidRDefault="000233AA" w:rsidP="00A96044">
      <w:pPr>
        <w:jc w:val="both"/>
        <w:rPr>
          <w:b/>
        </w:rPr>
      </w:pPr>
      <w:r w:rsidRPr="00D31EC1">
        <w:rPr>
          <w:b/>
        </w:rPr>
        <w:t>Cerrar Sesión (api/</w:t>
      </w:r>
      <w:proofErr w:type="spellStart"/>
      <w:r w:rsidRPr="00D31EC1">
        <w:rPr>
          <w:b/>
        </w:rPr>
        <w:t>Authenticate</w:t>
      </w:r>
      <w:proofErr w:type="spellEnd"/>
      <w:r w:rsidRPr="00D31EC1">
        <w:rPr>
          <w:b/>
        </w:rPr>
        <w:t>/</w:t>
      </w:r>
      <w:proofErr w:type="spellStart"/>
      <w:r w:rsidRPr="00D31EC1">
        <w:rPr>
          <w:b/>
        </w:rPr>
        <w:t>signout</w:t>
      </w:r>
      <w:proofErr w:type="spellEnd"/>
      <w:r w:rsidRPr="00D31EC1">
        <w:rPr>
          <w:b/>
        </w:rPr>
        <w:t>)</w:t>
      </w:r>
    </w:p>
    <w:p w:rsidR="000233AA" w:rsidRDefault="000233AA" w:rsidP="00A96044">
      <w:pPr>
        <w:jc w:val="both"/>
      </w:pPr>
      <w:r>
        <w:rPr>
          <w:noProof/>
        </w:rPr>
        <w:drawing>
          <wp:inline distT="0" distB="0" distL="0" distR="0" wp14:anchorId="6547B636" wp14:editId="0AF08FC9">
            <wp:extent cx="5612130" cy="2920365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3AA" w:rsidRPr="00D31EC1" w:rsidRDefault="000233AA" w:rsidP="00A96044">
      <w:pPr>
        <w:jc w:val="both"/>
        <w:rPr>
          <w:b/>
        </w:rPr>
      </w:pPr>
      <w:r w:rsidRPr="00D31EC1">
        <w:rPr>
          <w:b/>
        </w:rPr>
        <w:lastRenderedPageBreak/>
        <w:t>Crear usuario (api/</w:t>
      </w:r>
      <w:proofErr w:type="spellStart"/>
      <w:r w:rsidRPr="00D31EC1">
        <w:rPr>
          <w:b/>
        </w:rPr>
        <w:t>Authenticate</w:t>
      </w:r>
      <w:proofErr w:type="spellEnd"/>
      <w:r w:rsidRPr="00D31EC1">
        <w:rPr>
          <w:b/>
        </w:rPr>
        <w:t>/</w:t>
      </w:r>
      <w:proofErr w:type="spellStart"/>
      <w:r w:rsidRPr="00D31EC1">
        <w:rPr>
          <w:b/>
        </w:rPr>
        <w:t>user</w:t>
      </w:r>
      <w:proofErr w:type="spellEnd"/>
      <w:r w:rsidRPr="00D31EC1">
        <w:rPr>
          <w:b/>
        </w:rPr>
        <w:t>)</w:t>
      </w:r>
    </w:p>
    <w:p w:rsidR="000233AA" w:rsidRDefault="000233AA" w:rsidP="00A96044">
      <w:pPr>
        <w:jc w:val="both"/>
      </w:pPr>
      <w:r>
        <w:rPr>
          <w:noProof/>
        </w:rPr>
        <w:drawing>
          <wp:inline distT="0" distB="0" distL="0" distR="0" wp14:anchorId="32FCAD04" wp14:editId="309116BE">
            <wp:extent cx="5612130" cy="4206875"/>
            <wp:effectExtent l="0" t="0" r="7620" b="317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3AA" w:rsidRDefault="000233AA" w:rsidP="00A96044">
      <w:pPr>
        <w:jc w:val="both"/>
      </w:pPr>
      <w:r>
        <w:t>En dónde la clase enviada debe ser:</w:t>
      </w:r>
    </w:p>
    <w:p w:rsidR="000233AA" w:rsidRDefault="000233AA" w:rsidP="00A96044">
      <w:pPr>
        <w:jc w:val="both"/>
      </w:pPr>
      <w:r>
        <w:rPr>
          <w:noProof/>
        </w:rPr>
        <w:drawing>
          <wp:inline distT="0" distB="0" distL="0" distR="0" wp14:anchorId="7EB67E67" wp14:editId="334C62A4">
            <wp:extent cx="2958859" cy="3062377"/>
            <wp:effectExtent l="0" t="0" r="0" b="508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13193" cy="311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4F97" w:rsidRDefault="00704F97" w:rsidP="00A96044">
      <w:pPr>
        <w:jc w:val="both"/>
      </w:pPr>
    </w:p>
    <w:p w:rsidR="003C1B81" w:rsidRDefault="003C1B81" w:rsidP="00A96044">
      <w:pPr>
        <w:jc w:val="both"/>
        <w:rPr>
          <w:b/>
        </w:rPr>
      </w:pPr>
      <w:r w:rsidRPr="003C1B81">
        <w:rPr>
          <w:b/>
        </w:rPr>
        <w:lastRenderedPageBreak/>
        <w:t xml:space="preserve">Product </w:t>
      </w:r>
      <w:proofErr w:type="spellStart"/>
      <w:r w:rsidRPr="003C1B81">
        <w:rPr>
          <w:b/>
        </w:rPr>
        <w:t>Controller</w:t>
      </w:r>
      <w:proofErr w:type="spellEnd"/>
    </w:p>
    <w:p w:rsidR="003C1B81" w:rsidRDefault="003C1B81" w:rsidP="00A96044">
      <w:pPr>
        <w:jc w:val="both"/>
      </w:pPr>
      <w:r>
        <w:t>Mediante esta API se pueden consultar las operaciones CRUD de la tabla de productos.</w:t>
      </w:r>
    </w:p>
    <w:p w:rsidR="00B40114" w:rsidRPr="00B40114" w:rsidRDefault="00B40114" w:rsidP="00A96044">
      <w:pPr>
        <w:jc w:val="both"/>
        <w:rPr>
          <w:b/>
        </w:rPr>
      </w:pPr>
      <w:r w:rsidRPr="00B40114">
        <w:rPr>
          <w:b/>
        </w:rPr>
        <w:t>Buscar Productos (api/Product)</w:t>
      </w:r>
    </w:p>
    <w:p w:rsidR="00D31EC1" w:rsidRDefault="00B40114" w:rsidP="00A96044">
      <w:pPr>
        <w:jc w:val="both"/>
      </w:pPr>
      <w:r>
        <w:rPr>
          <w:noProof/>
        </w:rPr>
        <w:drawing>
          <wp:inline distT="0" distB="0" distL="0" distR="0" wp14:anchorId="3DC663D4" wp14:editId="03C04219">
            <wp:extent cx="4829175" cy="2295525"/>
            <wp:effectExtent l="0" t="0" r="9525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Pr="00B40114" w:rsidRDefault="00B40114" w:rsidP="00A96044">
      <w:pPr>
        <w:jc w:val="both"/>
        <w:rPr>
          <w:b/>
        </w:rPr>
      </w:pPr>
      <w:r w:rsidRPr="00B40114">
        <w:rPr>
          <w:b/>
        </w:rPr>
        <w:t>Buscar producto específico (api/Product</w:t>
      </w:r>
      <w:proofErr w:type="gramStart"/>
      <w:r w:rsidRPr="00B40114">
        <w:rPr>
          <w:b/>
        </w:rPr>
        <w:t>/{</w:t>
      </w:r>
      <w:proofErr w:type="gramEnd"/>
      <w:r w:rsidRPr="00B40114">
        <w:rPr>
          <w:b/>
        </w:rPr>
        <w:t>id})</w:t>
      </w:r>
    </w:p>
    <w:p w:rsidR="00B40114" w:rsidRDefault="00B40114" w:rsidP="00A96044">
      <w:pPr>
        <w:jc w:val="both"/>
      </w:pPr>
      <w:r>
        <w:rPr>
          <w:noProof/>
        </w:rPr>
        <w:drawing>
          <wp:inline distT="0" distB="0" distL="0" distR="0" wp14:anchorId="68C45E4E" wp14:editId="3AAEAE09">
            <wp:extent cx="4181475" cy="3943350"/>
            <wp:effectExtent l="0" t="0" r="952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  <w:rPr>
          <w:b/>
        </w:rPr>
      </w:pPr>
      <w:r w:rsidRPr="00B40114">
        <w:rPr>
          <w:b/>
        </w:rPr>
        <w:lastRenderedPageBreak/>
        <w:t>Crear Producto (api/Product)</w:t>
      </w:r>
    </w:p>
    <w:p w:rsidR="00B40114" w:rsidRDefault="00B40114" w:rsidP="00A96044">
      <w:pPr>
        <w:jc w:val="both"/>
        <w:rPr>
          <w:b/>
        </w:rPr>
      </w:pPr>
      <w:r>
        <w:rPr>
          <w:noProof/>
        </w:rPr>
        <w:drawing>
          <wp:inline distT="0" distB="0" distL="0" distR="0" wp14:anchorId="1D376522" wp14:editId="3CFEA817">
            <wp:extent cx="5728181" cy="4011283"/>
            <wp:effectExtent l="0" t="0" r="6350" b="889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6234" cy="403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Default="00B40114" w:rsidP="00A96044">
      <w:pPr>
        <w:jc w:val="both"/>
      </w:pPr>
      <w:r>
        <w:t>Para usa esta ruta se debe enviar un objeto de este estilo:</w:t>
      </w:r>
    </w:p>
    <w:p w:rsidR="00B40114" w:rsidRDefault="00B40114" w:rsidP="00A96044">
      <w:pPr>
        <w:jc w:val="both"/>
      </w:pPr>
      <w:r>
        <w:rPr>
          <w:noProof/>
        </w:rPr>
        <w:drawing>
          <wp:inline distT="0" distB="0" distL="0" distR="0" wp14:anchorId="588E8C8C" wp14:editId="066E4EA7">
            <wp:extent cx="2771775" cy="2114550"/>
            <wp:effectExtent l="0" t="0" r="9525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</w:pPr>
    </w:p>
    <w:p w:rsidR="00B40114" w:rsidRDefault="00B40114" w:rsidP="00A96044">
      <w:pPr>
        <w:jc w:val="both"/>
        <w:rPr>
          <w:b/>
        </w:rPr>
      </w:pPr>
      <w:r>
        <w:rPr>
          <w:b/>
        </w:rPr>
        <w:lastRenderedPageBreak/>
        <w:t>Actualizar Producto (api/Product)</w:t>
      </w:r>
    </w:p>
    <w:p w:rsidR="00B40114" w:rsidRPr="00B40114" w:rsidRDefault="00B40114" w:rsidP="00A96044">
      <w:pPr>
        <w:jc w:val="both"/>
      </w:pPr>
      <w:r>
        <w:t>Se incluye clase Product como en la ruta de Crear Producto.</w:t>
      </w:r>
    </w:p>
    <w:p w:rsidR="00B40114" w:rsidRDefault="00B40114" w:rsidP="00A96044">
      <w:pPr>
        <w:jc w:val="both"/>
        <w:rPr>
          <w:b/>
        </w:rPr>
      </w:pPr>
      <w:r>
        <w:rPr>
          <w:noProof/>
        </w:rPr>
        <w:drawing>
          <wp:inline distT="0" distB="0" distL="0" distR="0" wp14:anchorId="6140AE2E" wp14:editId="216B4B76">
            <wp:extent cx="3890513" cy="3791149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00994" cy="3801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Default="00B40114" w:rsidP="00A96044">
      <w:pPr>
        <w:jc w:val="both"/>
        <w:rPr>
          <w:b/>
        </w:rPr>
      </w:pPr>
      <w:r>
        <w:rPr>
          <w:b/>
        </w:rPr>
        <w:t>Eliminar Producto (api/Product)</w:t>
      </w:r>
    </w:p>
    <w:p w:rsidR="00B40114" w:rsidRDefault="00B40114" w:rsidP="00A96044">
      <w:pPr>
        <w:jc w:val="both"/>
        <w:rPr>
          <w:b/>
        </w:rPr>
      </w:pPr>
      <w:r>
        <w:rPr>
          <w:noProof/>
        </w:rPr>
        <w:drawing>
          <wp:inline distT="0" distB="0" distL="0" distR="0" wp14:anchorId="06F88F09" wp14:editId="2EDB4588">
            <wp:extent cx="4772025" cy="3095625"/>
            <wp:effectExtent l="0" t="0" r="9525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0114" w:rsidRDefault="00B40114" w:rsidP="00A96044">
      <w:pPr>
        <w:jc w:val="both"/>
        <w:rPr>
          <w:b/>
        </w:rPr>
      </w:pPr>
    </w:p>
    <w:p w:rsidR="00B40114" w:rsidRDefault="00B40114" w:rsidP="00A96044">
      <w:pPr>
        <w:jc w:val="both"/>
        <w:rPr>
          <w:b/>
        </w:rPr>
      </w:pPr>
      <w:r>
        <w:rPr>
          <w:b/>
        </w:rPr>
        <w:lastRenderedPageBreak/>
        <w:t xml:space="preserve">Sales </w:t>
      </w:r>
      <w:proofErr w:type="spellStart"/>
      <w:r>
        <w:rPr>
          <w:b/>
        </w:rPr>
        <w:t>Controller</w:t>
      </w:r>
      <w:proofErr w:type="spellEnd"/>
    </w:p>
    <w:p w:rsidR="00B40114" w:rsidRDefault="00B40114" w:rsidP="00A96044">
      <w:pPr>
        <w:jc w:val="both"/>
      </w:pPr>
      <w:r>
        <w:t xml:space="preserve">Este controlador recupera la lista de ventas </w:t>
      </w:r>
      <w:r w:rsidR="00060C63">
        <w:t>registradas en la base de datos y permite agregar una nueva venta.</w:t>
      </w:r>
    </w:p>
    <w:p w:rsidR="00060C63" w:rsidRPr="00060C63" w:rsidRDefault="00060C63" w:rsidP="00A96044">
      <w:pPr>
        <w:jc w:val="both"/>
        <w:rPr>
          <w:b/>
        </w:rPr>
      </w:pPr>
      <w:r>
        <w:rPr>
          <w:b/>
        </w:rPr>
        <w:t>Obtener ventas (api/sales)</w:t>
      </w:r>
    </w:p>
    <w:p w:rsidR="00060C63" w:rsidRDefault="00060C63" w:rsidP="00A96044">
      <w:pPr>
        <w:jc w:val="both"/>
      </w:pPr>
      <w:r>
        <w:rPr>
          <w:noProof/>
        </w:rPr>
        <w:drawing>
          <wp:inline distT="0" distB="0" distL="0" distR="0" wp14:anchorId="101C6F3F" wp14:editId="2F962A0A">
            <wp:extent cx="4438650" cy="1962150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C63" w:rsidRDefault="00060C63" w:rsidP="00A96044">
      <w:pPr>
        <w:jc w:val="both"/>
      </w:pPr>
      <w:r>
        <w:t>Retorna el listado de ventas.</w:t>
      </w:r>
    </w:p>
    <w:p w:rsidR="00060C63" w:rsidRDefault="00060C63" w:rsidP="00A96044">
      <w:pPr>
        <w:jc w:val="both"/>
      </w:pPr>
    </w:p>
    <w:p w:rsidR="00060C63" w:rsidRDefault="00060C63" w:rsidP="00A96044">
      <w:pPr>
        <w:jc w:val="both"/>
        <w:rPr>
          <w:b/>
        </w:rPr>
      </w:pPr>
      <w:r w:rsidRPr="00060C63">
        <w:rPr>
          <w:b/>
        </w:rPr>
        <w:t>Adicionar ventas (api/sales)</w:t>
      </w:r>
    </w:p>
    <w:p w:rsidR="00060C63" w:rsidRDefault="00060C63" w:rsidP="00A96044">
      <w:pPr>
        <w:jc w:val="both"/>
      </w:pPr>
      <w:r>
        <w:rPr>
          <w:noProof/>
        </w:rPr>
        <w:drawing>
          <wp:inline distT="0" distB="0" distL="0" distR="0" wp14:anchorId="2DCB50ED" wp14:editId="53AB0D37">
            <wp:extent cx="4533900" cy="2638425"/>
            <wp:effectExtent l="0" t="0" r="0" b="9525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C63" w:rsidRDefault="00060C63" w:rsidP="00A96044">
      <w:pPr>
        <w:jc w:val="both"/>
      </w:pPr>
      <w:r>
        <w:t>Para insertar una lista de ventas, este objeto debe tener la siguiente forma:</w:t>
      </w:r>
    </w:p>
    <w:p w:rsidR="00060C63" w:rsidRPr="00060C63" w:rsidRDefault="00060C63" w:rsidP="00A96044">
      <w:pPr>
        <w:jc w:val="both"/>
      </w:pPr>
      <w:r>
        <w:rPr>
          <w:noProof/>
        </w:rPr>
        <w:lastRenderedPageBreak/>
        <w:drawing>
          <wp:inline distT="0" distB="0" distL="0" distR="0" wp14:anchorId="24E76089" wp14:editId="3A1C5993">
            <wp:extent cx="2638425" cy="2247900"/>
            <wp:effectExtent l="0" t="0" r="9525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0C63" w:rsidRPr="00060C6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84164C"/>
    <w:multiLevelType w:val="hybridMultilevel"/>
    <w:tmpl w:val="4828BC3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DSzMDWxNDA3MTRS0lEKTi0uzszPAykwrAUA2b/QsSwAAAA="/>
  </w:docVars>
  <w:rsids>
    <w:rsidRoot w:val="0098714C"/>
    <w:rsid w:val="000233AA"/>
    <w:rsid w:val="00060C63"/>
    <w:rsid w:val="003C1B81"/>
    <w:rsid w:val="00704F97"/>
    <w:rsid w:val="0098714C"/>
    <w:rsid w:val="00A96044"/>
    <w:rsid w:val="00B40114"/>
    <w:rsid w:val="00D22D85"/>
    <w:rsid w:val="00D31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5426A4D-61AD-4164-8526-861E86A2A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O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9871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8</Pages>
  <Words>249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Falla</dc:creator>
  <cp:keywords/>
  <dc:description/>
  <cp:lastModifiedBy>Ricardo Falla</cp:lastModifiedBy>
  <cp:revision>6</cp:revision>
  <dcterms:created xsi:type="dcterms:W3CDTF">2022-02-11T00:08:00Z</dcterms:created>
  <dcterms:modified xsi:type="dcterms:W3CDTF">2022-02-11T02:22:00Z</dcterms:modified>
</cp:coreProperties>
</file>